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73A8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FACEE53" w:rsidR="007B4A91" w:rsidRDefault="001D024F">
      <w:pPr>
        <w:rPr>
          <w:sz w:val="28"/>
          <w:szCs w:val="28"/>
        </w:rPr>
      </w:pPr>
      <w:r>
        <w:rPr>
          <w:sz w:val="28"/>
          <w:szCs w:val="28"/>
        </w:rPr>
        <w:t>MARIO GAME</w:t>
      </w:r>
    </w:p>
    <w:p w14:paraId="34A9E19B" w14:textId="77777777" w:rsidR="007B4A91" w:rsidRDefault="00473A8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DD237F7" w:rsidR="007B4A91" w:rsidRDefault="001D024F">
      <w:pPr>
        <w:ind w:left="720"/>
        <w:rPr>
          <w:sz w:val="28"/>
          <w:szCs w:val="28"/>
        </w:rPr>
      </w:pPr>
      <w:r>
        <w:rPr>
          <w:sz w:val="28"/>
          <w:szCs w:val="28"/>
        </w:rPr>
        <w:t>To race through the Mushroom Kingdom, survive the main antagonist</w:t>
      </w:r>
    </w:p>
    <w:p w14:paraId="64B9EC93" w14:textId="1C67CAD4" w:rsidR="001D024F" w:rsidRDefault="001D024F">
      <w:pPr>
        <w:ind w:left="720"/>
        <w:rPr>
          <w:sz w:val="28"/>
          <w:szCs w:val="28"/>
        </w:rPr>
      </w:pPr>
      <w:r>
        <w:rPr>
          <w:sz w:val="28"/>
          <w:szCs w:val="28"/>
        </w:rPr>
        <w:t>Bowser’s forces and save Princess Toadstool.</w:t>
      </w:r>
    </w:p>
    <w:p w14:paraId="3D632C61" w14:textId="77777777" w:rsidR="007B4A91" w:rsidRDefault="00473A8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CA5774" w:rsidR="007B4A91" w:rsidRPr="001D024F" w:rsidRDefault="001D024F">
      <w:pPr>
        <w:ind w:left="720"/>
        <w:rPr>
          <w:sz w:val="28"/>
          <w:szCs w:val="28"/>
        </w:rPr>
      </w:pPr>
      <w:r w:rsidRPr="001D024F">
        <w:rPr>
          <w:color w:val="333333"/>
          <w:sz w:val="28"/>
          <w:szCs w:val="28"/>
          <w:shd w:val="clear" w:color="auto" w:fill="FBFBFB"/>
        </w:rPr>
        <w:t xml:space="preserve">A plumber named Mario and his brother Luigi travel through the </w:t>
      </w:r>
    </w:p>
    <w:p w14:paraId="6102F988" w14:textId="77777777" w:rsidR="007B4A91" w:rsidRDefault="00473A8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2052B7B" w:rsidR="007B4A91" w:rsidRDefault="001D024F">
      <w:pPr>
        <w:ind w:left="720"/>
        <w:rPr>
          <w:sz w:val="28"/>
          <w:szCs w:val="28"/>
        </w:rPr>
      </w:pPr>
      <w:r>
        <w:rPr>
          <w:sz w:val="28"/>
          <w:szCs w:val="28"/>
        </w:rPr>
        <w:t>Mushroom Kingdom to save Princess from evil Bowser.</w:t>
      </w:r>
    </w:p>
    <w:p w14:paraId="0AE3FDBE" w14:textId="77777777" w:rsidR="007B4A91" w:rsidRDefault="00473A8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73A8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B9D0A7" w:rsidR="007B4A91" w:rsidRDefault="001D0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CBC070" w:rsidR="007B4A91" w:rsidRDefault="001D024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efeat enemies if he jumps on them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CE6736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4A05992" w:rsidR="007B4A91" w:rsidRDefault="006310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oomb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566F852" w:rsidR="007B4A91" w:rsidRDefault="006310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around and if makes contact with Mario the game is ov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A07D9BD" w:rsidR="007B4A91" w:rsidRDefault="00473A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s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F44BC11" w:rsidR="007B4A91" w:rsidRDefault="00473A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ce where princess is to be rescued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2EC212D" w:rsidR="007B4A91" w:rsidRDefault="00473A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tform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DD20EAC" w:rsidR="007B4A91" w:rsidRDefault="00473A8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platform that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stands/jumps o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19089C81" w:rsidR="007B4A91" w:rsidRDefault="001D024F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B1A2157" wp14:editId="62636296">
            <wp:extent cx="4324350" cy="2095500"/>
            <wp:effectExtent l="0" t="0" r="0" b="0"/>
            <wp:docPr id="1" name="Picture 1" descr="Classic Mario Wallpapers - Top Free Classic Mario Backgrounds -  WallpaperAcc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lassic Mario Wallpapers - Top Free Classic Mario Backgrounds -  WallpaperAccess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74" cy="21109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2B3882DA" w:rsidR="007B4A91" w:rsidRDefault="007B4A91">
      <w:pPr>
        <w:rPr>
          <w:sz w:val="28"/>
          <w:szCs w:val="28"/>
        </w:rPr>
      </w:pPr>
    </w:p>
    <w:p w14:paraId="442F6C1C" w14:textId="1A438455" w:rsidR="007B4A91" w:rsidRDefault="007B4A91">
      <w:pPr>
        <w:rPr>
          <w:sz w:val="28"/>
          <w:szCs w:val="28"/>
        </w:rPr>
      </w:pPr>
    </w:p>
    <w:p w14:paraId="6A534FF3" w14:textId="2FE5B452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8FB6F9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0F3E4F7" w14:textId="1A54757E" w:rsidR="0063105A" w:rsidRDefault="0063105A">
      <w:pPr>
        <w:rPr>
          <w:sz w:val="28"/>
          <w:szCs w:val="28"/>
        </w:rPr>
      </w:pPr>
      <w:r>
        <w:rPr>
          <w:sz w:val="28"/>
          <w:szCs w:val="28"/>
        </w:rPr>
        <w:t xml:space="preserve">The game will have many obstacles to go through in order to reach </w:t>
      </w:r>
    </w:p>
    <w:p w14:paraId="2C8D325B" w14:textId="77777777" w:rsidR="0063105A" w:rsidRDefault="00473A88">
      <w:r>
        <w:pict w14:anchorId="4F92B24E">
          <v:rect id="_x0000_i1068" style="width:0;height:1.5pt" o:hralign="center" o:bullet="t" o:hrstd="t" o:hr="t" fillcolor="#a0a0a0" stroked="f"/>
        </w:pict>
      </w:r>
    </w:p>
    <w:p w14:paraId="4AA1FC7C" w14:textId="707278D4" w:rsidR="0063105A" w:rsidRPr="0063105A" w:rsidRDefault="0063105A">
      <w:pPr>
        <w:rPr>
          <w:sz w:val="28"/>
          <w:szCs w:val="28"/>
        </w:rPr>
      </w:pPr>
      <w:r>
        <w:rPr>
          <w:sz w:val="28"/>
          <w:szCs w:val="28"/>
        </w:rPr>
        <w:t xml:space="preserve">And rescue Princess which will lead to victory. The difficulty will increase </w:t>
      </w:r>
    </w:p>
    <w:p w14:paraId="70ADC617" w14:textId="77777777" w:rsidR="0063105A" w:rsidRDefault="00473A88">
      <w:r>
        <w:pict w14:anchorId="49CF2C3B">
          <v:rect id="_x0000_i1088" style="width:0;height:1.5pt" o:hralign="center" o:bullet="t" o:hrstd="t" o:hr="t" fillcolor="#a0a0a0" stroked="f"/>
        </w:pict>
      </w:r>
    </w:p>
    <w:p w14:paraId="03DCD08D" w14:textId="1DC4C94D" w:rsidR="0063105A" w:rsidRPr="0063105A" w:rsidRDefault="0063105A">
      <w:pPr>
        <w:rPr>
          <w:sz w:val="28"/>
          <w:szCs w:val="28"/>
        </w:rPr>
      </w:pPr>
      <w:r>
        <w:rPr>
          <w:sz w:val="28"/>
          <w:szCs w:val="28"/>
        </w:rPr>
        <w:t xml:space="preserve">Gradually to make the game </w:t>
      </w:r>
      <w:proofErr w:type="spellStart"/>
      <w:r>
        <w:rPr>
          <w:sz w:val="28"/>
          <w:szCs w:val="28"/>
        </w:rPr>
        <w:t>intresting</w:t>
      </w:r>
      <w:proofErr w:type="spellEnd"/>
      <w:r>
        <w:rPr>
          <w:sz w:val="28"/>
          <w:szCs w:val="28"/>
        </w:rPr>
        <w:t>.</w:t>
      </w:r>
    </w:p>
    <w:p w14:paraId="24B987DE" w14:textId="2437985C" w:rsidR="007B4A91" w:rsidRDefault="00473A88">
      <w:pPr>
        <w:rPr>
          <w:sz w:val="28"/>
          <w:szCs w:val="28"/>
        </w:rPr>
      </w:pPr>
      <w:r>
        <w:pict w14:anchorId="2BE0C1BB">
          <v:rect id="_x0000_i1089" style="width:0;height:1.5pt" o:hralign="center" o:hrstd="t" o:hr="t" fillcolor="#a0a0a0" stroked="f"/>
        </w:pict>
      </w:r>
      <w:r>
        <w:pict w14:anchorId="6874E4CB">
          <v:rect id="_x0000_i1090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26" style="width:0;height:1.5pt" o:hralign="center" o:bullet="t" o:hrstd="t" o:hr="t" fillcolor="#a0a0a0" stroked="f"/>
    </w:pict>
  </w:numPicBullet>
  <w:numPicBullet w:numPicBulletId="1">
    <w:pict>
      <v:rect id="_x0000_i1054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024F"/>
    <w:rsid w:val="00473A88"/>
    <w:rsid w:val="00556965"/>
    <w:rsid w:val="0063105A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Harsh Sinha</cp:lastModifiedBy>
  <cp:revision>2</cp:revision>
  <dcterms:created xsi:type="dcterms:W3CDTF">2021-09-13T19:50:00Z</dcterms:created>
  <dcterms:modified xsi:type="dcterms:W3CDTF">2021-09-13T19:50:00Z</dcterms:modified>
</cp:coreProperties>
</file>